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080944B5" w:rsidR="00F218EA" w:rsidRPr="008013EA" w:rsidRDefault="00F67569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Budget and Finance </w:t>
      </w:r>
      <w:r w:rsidR="005A5F5A" w:rsidRPr="008013EA">
        <w:rPr>
          <w:rFonts w:ascii="Arial" w:hAnsi="Arial" w:cs="Arial"/>
          <w:b/>
          <w:bCs/>
          <w:sz w:val="24"/>
          <w:szCs w:val="24"/>
          <w:u w:val="single"/>
        </w:rPr>
        <w:t>Committee</w:t>
      </w:r>
      <w:r w:rsidR="00A475E0">
        <w:rPr>
          <w:rFonts w:ascii="Arial" w:hAnsi="Arial" w:cs="Arial"/>
          <w:b/>
          <w:bCs/>
          <w:sz w:val="24"/>
          <w:szCs w:val="24"/>
          <w:u w:val="single"/>
        </w:rPr>
        <w:t xml:space="preserve"> Meeting</w:t>
      </w:r>
    </w:p>
    <w:p w14:paraId="514A3EAE" w14:textId="06B7F186" w:rsidR="00D846E7" w:rsidRPr="008013EA" w:rsidRDefault="00F67569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Mon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FF5B9B">
        <w:rPr>
          <w:rFonts w:ascii="Arial" w:hAnsi="Arial" w:cs="Arial"/>
          <w:b/>
          <w:bCs/>
          <w:sz w:val="24"/>
          <w:szCs w:val="24"/>
          <w:u w:val="single"/>
        </w:rPr>
        <w:t>November 4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2024</w:t>
      </w:r>
      <w:r w:rsidR="001438B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@ </w:t>
      </w:r>
      <w:r>
        <w:rPr>
          <w:rFonts w:ascii="Arial" w:hAnsi="Arial" w:cs="Arial"/>
          <w:b/>
          <w:bCs/>
          <w:sz w:val="24"/>
          <w:szCs w:val="24"/>
          <w:u w:val="single"/>
        </w:rPr>
        <w:t>7:00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65F57EAA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 xml:space="preserve">rder: </w:t>
      </w:r>
      <w:r w:rsidR="00F67569">
        <w:rPr>
          <w:rFonts w:ascii="Arial" w:hAnsi="Arial" w:cs="Arial"/>
          <w:sz w:val="24"/>
          <w:szCs w:val="24"/>
        </w:rPr>
        <w:t>7:00 P.M.</w:t>
      </w:r>
    </w:p>
    <w:p w14:paraId="1303ADD4" w14:textId="77777777" w:rsidR="0022711E" w:rsidRDefault="0022711E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4C2EBAE2" w14:textId="3FB578B7" w:rsidR="0022711E" w:rsidRDefault="0022711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22711E">
        <w:rPr>
          <w:rFonts w:ascii="Arial" w:hAnsi="Arial" w:cs="Arial"/>
          <w:b/>
          <w:bCs/>
          <w:sz w:val="24"/>
          <w:szCs w:val="24"/>
          <w:u w:val="single"/>
        </w:rPr>
        <w:t xml:space="preserve">Establish Minute Taker: </w:t>
      </w:r>
    </w:p>
    <w:p w14:paraId="7B3D156E" w14:textId="77777777" w:rsidR="0022711E" w:rsidRDefault="0022711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BA4C635" w14:textId="2ACFEC85" w:rsidR="0022711E" w:rsidRPr="0022711E" w:rsidRDefault="0022711E" w:rsidP="00D846E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Review</w:t>
      </w:r>
      <w:r w:rsidR="00FF5B9B">
        <w:rPr>
          <w:rFonts w:ascii="Arial" w:hAnsi="Arial" w:cs="Arial"/>
          <w:b/>
          <w:bCs/>
          <w:sz w:val="24"/>
          <w:szCs w:val="24"/>
          <w:u w:val="single"/>
        </w:rPr>
        <w:t xml:space="preserve"> and approve October 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meeting minutes: </w:t>
      </w:r>
    </w:p>
    <w:p w14:paraId="2FC37D2C" w14:textId="79A5BC2D" w:rsidR="00206444" w:rsidRPr="008013EA" w:rsidRDefault="00206444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D5C55BD" w14:textId="4F618E15" w:rsidR="003B5C08" w:rsidRDefault="00F67569" w:rsidP="003B5C0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New Business</w:t>
      </w:r>
      <w:r w:rsidR="003B5C08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59C6229B" w14:textId="2B27A3B1" w:rsidR="00045ADA" w:rsidRDefault="00FF5B9B" w:rsidP="00FF5B9B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September </w:t>
      </w:r>
      <w:r w:rsidR="002F6611">
        <w:rPr>
          <w:rFonts w:ascii="Arial" w:hAnsi="Arial" w:cs="Arial"/>
          <w:sz w:val="24"/>
          <w:szCs w:val="24"/>
        </w:rPr>
        <w:t>financials</w:t>
      </w:r>
    </w:p>
    <w:p w14:paraId="3BB6A4CC" w14:textId="296853C6" w:rsidR="00C56F60" w:rsidRDefault="00C56F60" w:rsidP="00FF5B9B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ommendation for CD’s maturing </w:t>
      </w:r>
      <w:r w:rsidR="000653B5">
        <w:rPr>
          <w:rFonts w:ascii="Arial" w:hAnsi="Arial" w:cs="Arial"/>
          <w:sz w:val="24"/>
          <w:szCs w:val="24"/>
        </w:rPr>
        <w:t xml:space="preserve">11/30/2024, &amp; </w:t>
      </w:r>
      <w:r>
        <w:rPr>
          <w:rFonts w:ascii="Arial" w:hAnsi="Arial" w:cs="Arial"/>
          <w:sz w:val="24"/>
          <w:szCs w:val="24"/>
        </w:rPr>
        <w:t>12/11/2024</w:t>
      </w:r>
    </w:p>
    <w:p w14:paraId="1280987A" w14:textId="69F69DB7" w:rsidR="002F6611" w:rsidRDefault="002F6611" w:rsidP="00FF5B9B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firm </w:t>
      </w:r>
      <w:r w:rsidR="006176B2">
        <w:rPr>
          <w:rFonts w:ascii="Arial" w:hAnsi="Arial" w:cs="Arial"/>
          <w:sz w:val="24"/>
          <w:szCs w:val="24"/>
        </w:rPr>
        <w:t>December 2024 meeting</w:t>
      </w:r>
    </w:p>
    <w:p w14:paraId="5DD369FD" w14:textId="10D7E1C9" w:rsidR="006176B2" w:rsidRPr="00FF5B9B" w:rsidRDefault="006176B2" w:rsidP="00FF5B9B">
      <w:pPr>
        <w:pStyle w:val="NoSpacing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firm 2025 meeting dates </w:t>
      </w:r>
    </w:p>
    <w:p w14:paraId="43D29A2F" w14:textId="77777777" w:rsidR="00A475E0" w:rsidRDefault="00A475E0" w:rsidP="00A475E0">
      <w:pPr>
        <w:pStyle w:val="NoSpacing"/>
        <w:rPr>
          <w:rFonts w:ascii="Arial" w:hAnsi="Arial" w:cs="Arial"/>
          <w:sz w:val="24"/>
          <w:szCs w:val="24"/>
        </w:rPr>
      </w:pPr>
    </w:p>
    <w:p w14:paraId="07853E3A" w14:textId="2309CD41" w:rsidR="00A475E0" w:rsidRPr="00A475E0" w:rsidRDefault="00A475E0" w:rsidP="00A475E0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A475E0">
        <w:rPr>
          <w:rFonts w:ascii="Arial" w:hAnsi="Arial" w:cs="Arial"/>
          <w:b/>
          <w:bCs/>
          <w:sz w:val="24"/>
          <w:szCs w:val="24"/>
          <w:u w:val="single"/>
        </w:rPr>
        <w:t>Resident Forum</w:t>
      </w:r>
    </w:p>
    <w:p w14:paraId="5A522EC4" w14:textId="77777777" w:rsidR="003B5C08" w:rsidRDefault="003B5C08" w:rsidP="003B5C08">
      <w:pPr>
        <w:pStyle w:val="NoSpacing"/>
        <w:ind w:left="720"/>
        <w:rPr>
          <w:rFonts w:ascii="Arial" w:hAnsi="Arial" w:cs="Arial"/>
          <w:bCs/>
          <w:sz w:val="24"/>
          <w:szCs w:val="24"/>
        </w:rPr>
      </w:pPr>
    </w:p>
    <w:p w14:paraId="592B27B4" w14:textId="7BC82B9C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 xml:space="preserve">: </w:t>
      </w:r>
      <w:r w:rsidR="00243677">
        <w:rPr>
          <w:rFonts w:ascii="Arial" w:hAnsi="Arial" w:cs="Arial"/>
          <w:b/>
          <w:bCs/>
          <w:sz w:val="24"/>
          <w:szCs w:val="24"/>
        </w:rPr>
        <w:t>9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</w:t>
      </w:r>
      <w:r w:rsidR="00D36B81">
        <w:rPr>
          <w:rFonts w:ascii="Arial" w:hAnsi="Arial" w:cs="Arial"/>
          <w:b/>
          <w:bCs/>
          <w:sz w:val="24"/>
          <w:szCs w:val="24"/>
        </w:rPr>
        <w:t>00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 xml:space="preserve"> pm</w:t>
      </w:r>
    </w:p>
    <w:sectPr w:rsidR="00F218EA" w:rsidRPr="008013EA" w:rsidSect="006F0C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6E9BCB" w14:textId="77777777" w:rsidR="007F3D8C" w:rsidRDefault="007F3D8C" w:rsidP="004912B0">
      <w:pPr>
        <w:spacing w:after="0" w:line="240" w:lineRule="auto"/>
      </w:pPr>
      <w:r>
        <w:separator/>
      </w:r>
    </w:p>
  </w:endnote>
  <w:endnote w:type="continuationSeparator" w:id="0">
    <w:p w14:paraId="4C5CD946" w14:textId="77777777" w:rsidR="007F3D8C" w:rsidRDefault="007F3D8C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6CB1FF" w14:textId="77777777" w:rsidR="007F3D8C" w:rsidRDefault="007F3D8C" w:rsidP="004912B0">
      <w:pPr>
        <w:spacing w:after="0" w:line="240" w:lineRule="auto"/>
      </w:pPr>
      <w:r>
        <w:separator/>
      </w:r>
    </w:p>
  </w:footnote>
  <w:footnote w:type="continuationSeparator" w:id="0">
    <w:p w14:paraId="3A8B2669" w14:textId="77777777" w:rsidR="007F3D8C" w:rsidRDefault="007F3D8C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1EA28" w14:textId="52301BAA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22D51"/>
    <w:multiLevelType w:val="hybridMultilevel"/>
    <w:tmpl w:val="CF50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650925">
    <w:abstractNumId w:val="4"/>
  </w:num>
  <w:num w:numId="2" w16cid:durableId="655232499">
    <w:abstractNumId w:val="13"/>
  </w:num>
  <w:num w:numId="3" w16cid:durableId="434206264">
    <w:abstractNumId w:val="20"/>
  </w:num>
  <w:num w:numId="4" w16cid:durableId="817306001">
    <w:abstractNumId w:val="17"/>
  </w:num>
  <w:num w:numId="5" w16cid:durableId="1964530268">
    <w:abstractNumId w:val="11"/>
  </w:num>
  <w:num w:numId="6" w16cid:durableId="2088259916">
    <w:abstractNumId w:val="2"/>
  </w:num>
  <w:num w:numId="7" w16cid:durableId="748888209">
    <w:abstractNumId w:val="5"/>
  </w:num>
  <w:num w:numId="8" w16cid:durableId="1129006173">
    <w:abstractNumId w:val="3"/>
  </w:num>
  <w:num w:numId="9" w16cid:durableId="1860701722">
    <w:abstractNumId w:val="19"/>
  </w:num>
  <w:num w:numId="10" w16cid:durableId="1708289730">
    <w:abstractNumId w:val="8"/>
  </w:num>
  <w:num w:numId="11" w16cid:durableId="243151121">
    <w:abstractNumId w:val="15"/>
  </w:num>
  <w:num w:numId="12" w16cid:durableId="596444577">
    <w:abstractNumId w:val="7"/>
  </w:num>
  <w:num w:numId="13" w16cid:durableId="1230186154">
    <w:abstractNumId w:val="16"/>
  </w:num>
  <w:num w:numId="14" w16cid:durableId="1355762980">
    <w:abstractNumId w:val="1"/>
  </w:num>
  <w:num w:numId="15" w16cid:durableId="1946771739">
    <w:abstractNumId w:val="18"/>
  </w:num>
  <w:num w:numId="16" w16cid:durableId="1383868040">
    <w:abstractNumId w:val="12"/>
  </w:num>
  <w:num w:numId="17" w16cid:durableId="558171208">
    <w:abstractNumId w:val="14"/>
  </w:num>
  <w:num w:numId="18" w16cid:durableId="966546120">
    <w:abstractNumId w:val="6"/>
  </w:num>
  <w:num w:numId="19" w16cid:durableId="1338312695">
    <w:abstractNumId w:val="0"/>
  </w:num>
  <w:num w:numId="20" w16cid:durableId="158548476">
    <w:abstractNumId w:val="9"/>
  </w:num>
  <w:num w:numId="21" w16cid:durableId="13851759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458B"/>
    <w:rsid w:val="00015C84"/>
    <w:rsid w:val="0004055C"/>
    <w:rsid w:val="00043D98"/>
    <w:rsid w:val="00045ADA"/>
    <w:rsid w:val="000532DC"/>
    <w:rsid w:val="00055446"/>
    <w:rsid w:val="00064BFF"/>
    <w:rsid w:val="000653B5"/>
    <w:rsid w:val="000A5A43"/>
    <w:rsid w:val="000B25F8"/>
    <w:rsid w:val="000D4857"/>
    <w:rsid w:val="000E3C2B"/>
    <w:rsid w:val="000F1333"/>
    <w:rsid w:val="00102684"/>
    <w:rsid w:val="001371B3"/>
    <w:rsid w:val="00141579"/>
    <w:rsid w:val="001438B6"/>
    <w:rsid w:val="001537EC"/>
    <w:rsid w:val="0016330D"/>
    <w:rsid w:val="00176766"/>
    <w:rsid w:val="001A2524"/>
    <w:rsid w:val="001B3128"/>
    <w:rsid w:val="001B368D"/>
    <w:rsid w:val="001B6F7B"/>
    <w:rsid w:val="001E1519"/>
    <w:rsid w:val="001F5A52"/>
    <w:rsid w:val="001F766A"/>
    <w:rsid w:val="00206444"/>
    <w:rsid w:val="00224191"/>
    <w:rsid w:val="00224275"/>
    <w:rsid w:val="002247F6"/>
    <w:rsid w:val="0022711E"/>
    <w:rsid w:val="00232CA5"/>
    <w:rsid w:val="00243677"/>
    <w:rsid w:val="00245A4B"/>
    <w:rsid w:val="0024622D"/>
    <w:rsid w:val="0027182C"/>
    <w:rsid w:val="002854D3"/>
    <w:rsid w:val="00290CDA"/>
    <w:rsid w:val="002933B6"/>
    <w:rsid w:val="002955CE"/>
    <w:rsid w:val="002A069A"/>
    <w:rsid w:val="002A27E5"/>
    <w:rsid w:val="002B0CBA"/>
    <w:rsid w:val="002B6258"/>
    <w:rsid w:val="002C1A25"/>
    <w:rsid w:val="002D0878"/>
    <w:rsid w:val="002D55D7"/>
    <w:rsid w:val="002F1B2E"/>
    <w:rsid w:val="002F6611"/>
    <w:rsid w:val="003570BE"/>
    <w:rsid w:val="00361295"/>
    <w:rsid w:val="003669E0"/>
    <w:rsid w:val="0037216A"/>
    <w:rsid w:val="00374A28"/>
    <w:rsid w:val="00392C2E"/>
    <w:rsid w:val="003B5C08"/>
    <w:rsid w:val="003C7E67"/>
    <w:rsid w:val="003D6F95"/>
    <w:rsid w:val="003E39CC"/>
    <w:rsid w:val="004177DC"/>
    <w:rsid w:val="0042211E"/>
    <w:rsid w:val="00455885"/>
    <w:rsid w:val="0049075E"/>
    <w:rsid w:val="004912B0"/>
    <w:rsid w:val="004B3F46"/>
    <w:rsid w:val="004B71A0"/>
    <w:rsid w:val="004E498E"/>
    <w:rsid w:val="005009E7"/>
    <w:rsid w:val="005112DF"/>
    <w:rsid w:val="00522FE6"/>
    <w:rsid w:val="00523C46"/>
    <w:rsid w:val="005373B4"/>
    <w:rsid w:val="00561582"/>
    <w:rsid w:val="0058225F"/>
    <w:rsid w:val="005A5F5A"/>
    <w:rsid w:val="005D1B6C"/>
    <w:rsid w:val="005D5D78"/>
    <w:rsid w:val="005D7188"/>
    <w:rsid w:val="005F6691"/>
    <w:rsid w:val="006067C5"/>
    <w:rsid w:val="006176B2"/>
    <w:rsid w:val="006440F3"/>
    <w:rsid w:val="00652292"/>
    <w:rsid w:val="00685D03"/>
    <w:rsid w:val="006B1EDC"/>
    <w:rsid w:val="006C6923"/>
    <w:rsid w:val="006D5ADC"/>
    <w:rsid w:val="006D5E55"/>
    <w:rsid w:val="006F0CD9"/>
    <w:rsid w:val="006F2DA9"/>
    <w:rsid w:val="00706B99"/>
    <w:rsid w:val="00707F22"/>
    <w:rsid w:val="00716B8D"/>
    <w:rsid w:val="00720B68"/>
    <w:rsid w:val="007273DE"/>
    <w:rsid w:val="00737D39"/>
    <w:rsid w:val="0075763C"/>
    <w:rsid w:val="00765A67"/>
    <w:rsid w:val="00780390"/>
    <w:rsid w:val="007B1A21"/>
    <w:rsid w:val="007F3D8C"/>
    <w:rsid w:val="008013EA"/>
    <w:rsid w:val="00801CDE"/>
    <w:rsid w:val="00805406"/>
    <w:rsid w:val="008129FC"/>
    <w:rsid w:val="008154CD"/>
    <w:rsid w:val="008323E3"/>
    <w:rsid w:val="008416E4"/>
    <w:rsid w:val="008B50D3"/>
    <w:rsid w:val="008C7DF1"/>
    <w:rsid w:val="00921680"/>
    <w:rsid w:val="0093200D"/>
    <w:rsid w:val="009358D4"/>
    <w:rsid w:val="00935CC4"/>
    <w:rsid w:val="009654AF"/>
    <w:rsid w:val="009664C7"/>
    <w:rsid w:val="00974EE3"/>
    <w:rsid w:val="009858F3"/>
    <w:rsid w:val="00992D24"/>
    <w:rsid w:val="009A3FF9"/>
    <w:rsid w:val="009D3B1A"/>
    <w:rsid w:val="009E33D2"/>
    <w:rsid w:val="00A102EF"/>
    <w:rsid w:val="00A179BE"/>
    <w:rsid w:val="00A41608"/>
    <w:rsid w:val="00A475E0"/>
    <w:rsid w:val="00A70AC1"/>
    <w:rsid w:val="00A71AFF"/>
    <w:rsid w:val="00A76AA5"/>
    <w:rsid w:val="00A86061"/>
    <w:rsid w:val="00A9041F"/>
    <w:rsid w:val="00A97BB6"/>
    <w:rsid w:val="00AB1572"/>
    <w:rsid w:val="00AF5945"/>
    <w:rsid w:val="00B06B52"/>
    <w:rsid w:val="00B26394"/>
    <w:rsid w:val="00B306CA"/>
    <w:rsid w:val="00B407EE"/>
    <w:rsid w:val="00B728E0"/>
    <w:rsid w:val="00B84AC0"/>
    <w:rsid w:val="00BC068B"/>
    <w:rsid w:val="00BD3244"/>
    <w:rsid w:val="00BD5F9B"/>
    <w:rsid w:val="00BE27C5"/>
    <w:rsid w:val="00C13A58"/>
    <w:rsid w:val="00C215CC"/>
    <w:rsid w:val="00C3436E"/>
    <w:rsid w:val="00C4727E"/>
    <w:rsid w:val="00C56F60"/>
    <w:rsid w:val="00C61FE9"/>
    <w:rsid w:val="00C836E2"/>
    <w:rsid w:val="00CB1531"/>
    <w:rsid w:val="00CB58A6"/>
    <w:rsid w:val="00CF518A"/>
    <w:rsid w:val="00D34941"/>
    <w:rsid w:val="00D36B81"/>
    <w:rsid w:val="00D454AA"/>
    <w:rsid w:val="00D4785D"/>
    <w:rsid w:val="00D846E7"/>
    <w:rsid w:val="00D84A90"/>
    <w:rsid w:val="00D904D1"/>
    <w:rsid w:val="00D92CCC"/>
    <w:rsid w:val="00D9570C"/>
    <w:rsid w:val="00D97D4C"/>
    <w:rsid w:val="00DA5B80"/>
    <w:rsid w:val="00DA73F5"/>
    <w:rsid w:val="00DD515D"/>
    <w:rsid w:val="00DE6D30"/>
    <w:rsid w:val="00DF3DCF"/>
    <w:rsid w:val="00E1496A"/>
    <w:rsid w:val="00E27F34"/>
    <w:rsid w:val="00E309CE"/>
    <w:rsid w:val="00E36037"/>
    <w:rsid w:val="00E40255"/>
    <w:rsid w:val="00E424E4"/>
    <w:rsid w:val="00E4637D"/>
    <w:rsid w:val="00E60F88"/>
    <w:rsid w:val="00E84F0D"/>
    <w:rsid w:val="00EB19C3"/>
    <w:rsid w:val="00EB333C"/>
    <w:rsid w:val="00ED79A3"/>
    <w:rsid w:val="00EE4572"/>
    <w:rsid w:val="00F033AF"/>
    <w:rsid w:val="00F218EA"/>
    <w:rsid w:val="00F31451"/>
    <w:rsid w:val="00F6192E"/>
    <w:rsid w:val="00F64466"/>
    <w:rsid w:val="00F667A2"/>
    <w:rsid w:val="00F67569"/>
    <w:rsid w:val="00F77C68"/>
    <w:rsid w:val="00F95028"/>
    <w:rsid w:val="00FA26ED"/>
    <w:rsid w:val="00FB29A0"/>
    <w:rsid w:val="00FB342A"/>
    <w:rsid w:val="00FC29B4"/>
    <w:rsid w:val="00FD15FC"/>
    <w:rsid w:val="00FE3422"/>
    <w:rsid w:val="00FE4DB2"/>
    <w:rsid w:val="00FF5B9B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F9800"/>
  <w15:chartTrackingRefBased/>
  <w15:docId w15:val="{CAE77F28-F9D4-49B5-AA8F-001E32E0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ka Davis</dc:creator>
  <cp:lastModifiedBy>Tamika Davis</cp:lastModifiedBy>
  <cp:revision>7</cp:revision>
  <cp:lastPrinted>2023-04-17T14:23:00Z</cp:lastPrinted>
  <dcterms:created xsi:type="dcterms:W3CDTF">2024-10-31T19:41:00Z</dcterms:created>
  <dcterms:modified xsi:type="dcterms:W3CDTF">2024-11-0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